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02536F" w14:textId="7302E197" w:rsidR="004449D2" w:rsidRPr="00A2699E" w:rsidRDefault="00114F3D">
      <w:pPr>
        <w:rPr>
          <w:rFonts w:ascii="Times New Roman" w:hAnsi="Times New Roman" w:cs="Times New Roman"/>
          <w:sz w:val="24"/>
          <w:szCs w:val="24"/>
        </w:rPr>
      </w:pPr>
      <w:r w:rsidRPr="00114F3D">
        <w:rPr>
          <w:rFonts w:ascii="Times New Roman" w:hAnsi="Times New Roman" w:cs="Times New Roman"/>
          <w:sz w:val="24"/>
          <w:szCs w:val="24"/>
        </w:rPr>
        <w:t xml:space="preserve">Supplementary </w:t>
      </w:r>
      <w:r>
        <w:rPr>
          <w:rFonts w:ascii="Times New Roman" w:hAnsi="Times New Roman" w:cs="Times New Roman"/>
          <w:sz w:val="24"/>
          <w:szCs w:val="24"/>
        </w:rPr>
        <w:t>t</w:t>
      </w:r>
      <w:r w:rsidR="007B7F3D" w:rsidRPr="00A2699E">
        <w:rPr>
          <w:rFonts w:ascii="Times New Roman" w:hAnsi="Times New Roman" w:cs="Times New Roman"/>
          <w:sz w:val="24"/>
          <w:szCs w:val="24"/>
        </w:rPr>
        <w:t>able</w:t>
      </w:r>
      <w:r w:rsidR="001B167E" w:rsidRPr="001B167E">
        <w:rPr>
          <w:rFonts w:ascii="Times New Roman" w:hAnsi="Times New Roman" w:cs="Times New Roman"/>
          <w:sz w:val="24"/>
          <w:szCs w:val="24"/>
        </w:rPr>
        <w:t xml:space="preserve"> </w:t>
      </w:r>
      <w:r w:rsidR="00C37E0B">
        <w:rPr>
          <w:rFonts w:ascii="Times New Roman" w:hAnsi="Times New Roman" w:cs="Times New Roman"/>
          <w:sz w:val="24"/>
          <w:szCs w:val="24"/>
        </w:rPr>
        <w:t>1</w:t>
      </w:r>
      <w:r w:rsidR="007B7F3D" w:rsidRPr="00A2699E">
        <w:rPr>
          <w:rFonts w:ascii="Times New Roman" w:hAnsi="Times New Roman" w:cs="Times New Roman"/>
          <w:sz w:val="24"/>
          <w:szCs w:val="24"/>
        </w:rPr>
        <w:t xml:space="preserve">. A list of the </w:t>
      </w:r>
      <w:r w:rsidR="00C37E0B" w:rsidRPr="00C37E0B">
        <w:rPr>
          <w:rFonts w:ascii="Times New Roman" w:hAnsi="Times New Roman" w:cs="Times New Roman"/>
          <w:sz w:val="24"/>
          <w:szCs w:val="24"/>
        </w:rPr>
        <w:t>apoptosis-related 161 genes</w:t>
      </w:r>
      <w:r w:rsidR="007B7F3D" w:rsidRPr="00A2699E">
        <w:rPr>
          <w:rFonts w:ascii="Times New Roman" w:hAnsi="Times New Roman" w:cs="Times New Roman"/>
          <w:sz w:val="24"/>
          <w:szCs w:val="24"/>
        </w:rPr>
        <w:t xml:space="preserve"> in GSEA.</w:t>
      </w:r>
    </w:p>
    <w:tbl>
      <w:tblPr>
        <w:tblStyle w:val="2"/>
        <w:tblW w:w="0" w:type="auto"/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59"/>
        <w:gridCol w:w="1660"/>
      </w:tblGrid>
      <w:tr w:rsidR="007B7F3D" w:rsidRPr="00A2699E" w14:paraId="0DBB67F9" w14:textId="77777777" w:rsidTr="00A269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96" w:type="dxa"/>
            <w:gridSpan w:val="5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4ADFFB60" w14:textId="370A804D" w:rsidR="007B7F3D" w:rsidRPr="00A2699E" w:rsidRDefault="00C37E0B" w:rsidP="00EA59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HALLMARK_APOPTOSIS</w:t>
            </w:r>
          </w:p>
        </w:tc>
      </w:tr>
      <w:tr w:rsidR="00C37E0B" w:rsidRPr="00A2699E" w14:paraId="0AAAB566" w14:textId="77777777" w:rsidTr="00EA59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  <w:tcBorders>
              <w:top w:val="single" w:sz="4" w:space="0" w:color="auto"/>
              <w:bottom w:val="nil"/>
            </w:tcBorders>
          </w:tcPr>
          <w:p w14:paraId="6990639E" w14:textId="50FE1203" w:rsidR="00C37E0B" w:rsidRPr="00A2699E" w:rsidRDefault="00C37E0B" w:rsidP="00C37E0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ADD1</w:t>
            </w:r>
          </w:p>
        </w:tc>
        <w:tc>
          <w:tcPr>
            <w:tcW w:w="1659" w:type="dxa"/>
            <w:tcBorders>
              <w:top w:val="single" w:sz="4" w:space="0" w:color="auto"/>
              <w:bottom w:val="nil"/>
            </w:tcBorders>
          </w:tcPr>
          <w:p w14:paraId="634A8C06" w14:textId="6DECD133" w:rsidR="00C37E0B" w:rsidRPr="00A2699E" w:rsidRDefault="00C37E0B" w:rsidP="00C37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CCNA1</w:t>
            </w:r>
          </w:p>
        </w:tc>
        <w:tc>
          <w:tcPr>
            <w:tcW w:w="1659" w:type="dxa"/>
            <w:tcBorders>
              <w:top w:val="single" w:sz="4" w:space="0" w:color="auto"/>
              <w:bottom w:val="nil"/>
            </w:tcBorders>
          </w:tcPr>
          <w:p w14:paraId="3DEAA409" w14:textId="6F51DFD1" w:rsidR="00C37E0B" w:rsidRPr="00A2699E" w:rsidRDefault="00C37E0B" w:rsidP="00C37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ERBB2</w:t>
            </w:r>
          </w:p>
        </w:tc>
        <w:tc>
          <w:tcPr>
            <w:tcW w:w="1659" w:type="dxa"/>
            <w:tcBorders>
              <w:top w:val="single" w:sz="4" w:space="0" w:color="auto"/>
              <w:bottom w:val="nil"/>
            </w:tcBorders>
          </w:tcPr>
          <w:p w14:paraId="6DA3CFA6" w14:textId="2749FC05" w:rsidR="00C37E0B" w:rsidRPr="00A2699E" w:rsidRDefault="00C37E0B" w:rsidP="00C37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IL18</w:t>
            </w:r>
          </w:p>
        </w:tc>
        <w:tc>
          <w:tcPr>
            <w:tcW w:w="1660" w:type="dxa"/>
            <w:tcBorders>
              <w:top w:val="single" w:sz="4" w:space="0" w:color="auto"/>
              <w:bottom w:val="nil"/>
            </w:tcBorders>
          </w:tcPr>
          <w:p w14:paraId="4062001A" w14:textId="133111A8" w:rsidR="00C37E0B" w:rsidRPr="00A2699E" w:rsidRDefault="00C37E0B" w:rsidP="00C37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PTK2</w:t>
            </w:r>
          </w:p>
        </w:tc>
      </w:tr>
      <w:tr w:rsidR="00C37E0B" w:rsidRPr="00A2699E" w14:paraId="0824F1FD" w14:textId="77777777" w:rsidTr="00EA59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  <w:tcBorders>
              <w:top w:val="nil"/>
              <w:bottom w:val="nil"/>
            </w:tcBorders>
          </w:tcPr>
          <w:p w14:paraId="51FDB643" w14:textId="03663F5E" w:rsidR="00C37E0B" w:rsidRPr="00A2699E" w:rsidRDefault="00C37E0B" w:rsidP="00C37E0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AIFM3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0D4608A0" w14:textId="16F29C9C" w:rsidR="00C37E0B" w:rsidRPr="00A2699E" w:rsidRDefault="00C37E0B" w:rsidP="00C37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CCND1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52C5A543" w14:textId="474B6FDB" w:rsidR="00C37E0B" w:rsidRPr="00A2699E" w:rsidRDefault="00C37E0B" w:rsidP="00C37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ERBB3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0361CB98" w14:textId="6AA2ACBE" w:rsidR="00C37E0B" w:rsidRPr="00A2699E" w:rsidRDefault="00C37E0B" w:rsidP="00C37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IL1A</w:t>
            </w:r>
          </w:p>
        </w:tc>
        <w:tc>
          <w:tcPr>
            <w:tcW w:w="1660" w:type="dxa"/>
            <w:tcBorders>
              <w:top w:val="nil"/>
              <w:bottom w:val="nil"/>
            </w:tcBorders>
          </w:tcPr>
          <w:p w14:paraId="59CC27EF" w14:textId="129795FF" w:rsidR="00C37E0B" w:rsidRPr="00A2699E" w:rsidRDefault="00C37E0B" w:rsidP="00C37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RARA</w:t>
            </w:r>
          </w:p>
        </w:tc>
      </w:tr>
      <w:tr w:rsidR="00C37E0B" w:rsidRPr="00A2699E" w14:paraId="77889403" w14:textId="77777777" w:rsidTr="00EA59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  <w:tcBorders>
              <w:top w:val="nil"/>
              <w:bottom w:val="nil"/>
            </w:tcBorders>
          </w:tcPr>
          <w:p w14:paraId="0C643B8C" w14:textId="15133839" w:rsidR="00C37E0B" w:rsidRPr="00A2699E" w:rsidRDefault="00C37E0B" w:rsidP="00C37E0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ANKH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7C4D2C05" w14:textId="5B29BCCF" w:rsidR="00C37E0B" w:rsidRPr="00A2699E" w:rsidRDefault="00C37E0B" w:rsidP="00C37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CCND2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379EA491" w14:textId="409B25B3" w:rsidR="00C37E0B" w:rsidRPr="00A2699E" w:rsidRDefault="00C37E0B" w:rsidP="00C37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EREG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5C1C261E" w14:textId="460B582D" w:rsidR="00C37E0B" w:rsidRPr="00A2699E" w:rsidRDefault="00C37E0B" w:rsidP="00C37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IL1B</w:t>
            </w:r>
          </w:p>
        </w:tc>
        <w:tc>
          <w:tcPr>
            <w:tcW w:w="1660" w:type="dxa"/>
            <w:tcBorders>
              <w:top w:val="nil"/>
              <w:bottom w:val="nil"/>
            </w:tcBorders>
          </w:tcPr>
          <w:p w14:paraId="3EEF25C4" w14:textId="37069815" w:rsidR="00C37E0B" w:rsidRPr="00A2699E" w:rsidRDefault="00C37E0B" w:rsidP="00C37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RELA</w:t>
            </w:r>
          </w:p>
        </w:tc>
      </w:tr>
      <w:tr w:rsidR="00C37E0B" w:rsidRPr="00A2699E" w14:paraId="2436E5E9" w14:textId="77777777" w:rsidTr="00EA59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  <w:tcBorders>
              <w:top w:val="nil"/>
              <w:bottom w:val="nil"/>
            </w:tcBorders>
          </w:tcPr>
          <w:p w14:paraId="4DA31FB0" w14:textId="210ED0FA" w:rsidR="00C37E0B" w:rsidRPr="00A2699E" w:rsidRDefault="00C37E0B" w:rsidP="00C37E0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ANXA1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060392A9" w14:textId="23EB38D8" w:rsidR="00C37E0B" w:rsidRPr="00A2699E" w:rsidRDefault="00C37E0B" w:rsidP="00C37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CD14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521E0A33" w14:textId="38975DF9" w:rsidR="00C37E0B" w:rsidRPr="00A2699E" w:rsidRDefault="00C37E0B" w:rsidP="00C37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ETF1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657A3831" w14:textId="6068D5B2" w:rsidR="00C37E0B" w:rsidRPr="00A2699E" w:rsidRDefault="00C37E0B" w:rsidP="00C37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IL6</w:t>
            </w:r>
          </w:p>
        </w:tc>
        <w:tc>
          <w:tcPr>
            <w:tcW w:w="1660" w:type="dxa"/>
            <w:tcBorders>
              <w:top w:val="nil"/>
              <w:bottom w:val="nil"/>
            </w:tcBorders>
          </w:tcPr>
          <w:p w14:paraId="1CCA9EB2" w14:textId="466513D9" w:rsidR="00C37E0B" w:rsidRPr="00A2699E" w:rsidRDefault="00C37E0B" w:rsidP="00C37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RETSAT</w:t>
            </w:r>
          </w:p>
        </w:tc>
      </w:tr>
      <w:tr w:rsidR="00C37E0B" w:rsidRPr="00A2699E" w14:paraId="313BE367" w14:textId="77777777" w:rsidTr="00EA59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  <w:tcBorders>
              <w:top w:val="nil"/>
              <w:bottom w:val="nil"/>
            </w:tcBorders>
          </w:tcPr>
          <w:p w14:paraId="691EEDEA" w14:textId="046B1404" w:rsidR="00C37E0B" w:rsidRPr="00A2699E" w:rsidRDefault="00C37E0B" w:rsidP="00C37E0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APP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629A14C7" w14:textId="4F90356A" w:rsidR="00C37E0B" w:rsidRPr="00A2699E" w:rsidRDefault="00C37E0B" w:rsidP="00C37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CD2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4C1C1047" w14:textId="7CE100E1" w:rsidR="00C37E0B" w:rsidRPr="00A2699E" w:rsidRDefault="00C37E0B" w:rsidP="00C37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F2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6BA9428A" w14:textId="59B9487B" w:rsidR="00C37E0B" w:rsidRPr="00A2699E" w:rsidRDefault="00C37E0B" w:rsidP="00C37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IRF1</w:t>
            </w:r>
          </w:p>
        </w:tc>
        <w:tc>
          <w:tcPr>
            <w:tcW w:w="1660" w:type="dxa"/>
            <w:tcBorders>
              <w:top w:val="nil"/>
              <w:bottom w:val="nil"/>
            </w:tcBorders>
          </w:tcPr>
          <w:p w14:paraId="576AA4AA" w14:textId="490F7C9D" w:rsidR="00C37E0B" w:rsidRPr="00A2699E" w:rsidRDefault="00C37E0B" w:rsidP="00C37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RHOB</w:t>
            </w:r>
          </w:p>
        </w:tc>
      </w:tr>
      <w:tr w:rsidR="00C37E0B" w:rsidRPr="00A2699E" w14:paraId="78CECD68" w14:textId="77777777" w:rsidTr="00EA59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  <w:tcBorders>
              <w:top w:val="nil"/>
              <w:bottom w:val="nil"/>
            </w:tcBorders>
          </w:tcPr>
          <w:p w14:paraId="618FB17F" w14:textId="5A09ED4C" w:rsidR="00C37E0B" w:rsidRPr="00A2699E" w:rsidRDefault="00C37E0B" w:rsidP="00C37E0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ATF3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60992F20" w14:textId="3106E570" w:rsidR="00C37E0B" w:rsidRPr="00A2699E" w:rsidRDefault="00C37E0B" w:rsidP="00C37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CD38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6FB1BE3B" w14:textId="1078B2DB" w:rsidR="00C37E0B" w:rsidRPr="00A2699E" w:rsidRDefault="00C37E0B" w:rsidP="00C37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F2R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10DBD4F3" w14:textId="11817751" w:rsidR="00C37E0B" w:rsidRPr="00A2699E" w:rsidRDefault="00C37E0B" w:rsidP="00C37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ISG20</w:t>
            </w:r>
          </w:p>
        </w:tc>
        <w:tc>
          <w:tcPr>
            <w:tcW w:w="1660" w:type="dxa"/>
            <w:tcBorders>
              <w:top w:val="nil"/>
              <w:bottom w:val="nil"/>
            </w:tcBorders>
          </w:tcPr>
          <w:p w14:paraId="5C8516F6" w14:textId="2ADE5BA1" w:rsidR="00C37E0B" w:rsidRPr="00A2699E" w:rsidRDefault="00C37E0B" w:rsidP="00C37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RHOT2</w:t>
            </w:r>
          </w:p>
        </w:tc>
      </w:tr>
      <w:tr w:rsidR="00C37E0B" w:rsidRPr="00A2699E" w14:paraId="1D9613D5" w14:textId="77777777" w:rsidTr="00EA59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  <w:tcBorders>
              <w:top w:val="nil"/>
              <w:bottom w:val="nil"/>
            </w:tcBorders>
          </w:tcPr>
          <w:p w14:paraId="30AAFA28" w14:textId="647C2E6C" w:rsidR="00C37E0B" w:rsidRPr="00A2699E" w:rsidRDefault="00C37E0B" w:rsidP="00C37E0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AVPR1A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2A4B8F3F" w14:textId="4B32364D" w:rsidR="00C37E0B" w:rsidRPr="00A2699E" w:rsidRDefault="00C37E0B" w:rsidP="00C37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CD44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2FC33F00" w14:textId="145DDFA0" w:rsidR="00C37E0B" w:rsidRPr="00A2699E" w:rsidRDefault="00C37E0B" w:rsidP="00C37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FAS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7054B80A" w14:textId="40AB4EE2" w:rsidR="00C37E0B" w:rsidRPr="00A2699E" w:rsidRDefault="00C37E0B" w:rsidP="00C37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JUN</w:t>
            </w:r>
          </w:p>
        </w:tc>
        <w:tc>
          <w:tcPr>
            <w:tcW w:w="1660" w:type="dxa"/>
            <w:tcBorders>
              <w:top w:val="nil"/>
              <w:bottom w:val="nil"/>
            </w:tcBorders>
          </w:tcPr>
          <w:p w14:paraId="7D255E0D" w14:textId="29DBFF09" w:rsidR="00C37E0B" w:rsidRPr="00A2699E" w:rsidRDefault="00C37E0B" w:rsidP="00C37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RNASEL</w:t>
            </w:r>
          </w:p>
        </w:tc>
      </w:tr>
      <w:tr w:rsidR="00C37E0B" w:rsidRPr="00A2699E" w14:paraId="69C03FCB" w14:textId="77777777" w:rsidTr="00EA59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  <w:tcBorders>
              <w:top w:val="nil"/>
              <w:bottom w:val="nil"/>
            </w:tcBorders>
          </w:tcPr>
          <w:p w14:paraId="218396A4" w14:textId="2C0B8F2F" w:rsidR="00C37E0B" w:rsidRPr="00A2699E" w:rsidRDefault="00C37E0B" w:rsidP="00C37E0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AX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5036D743" w14:textId="78D350EB" w:rsidR="00C37E0B" w:rsidRPr="00A2699E" w:rsidRDefault="00C37E0B" w:rsidP="00C37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CD69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62ECFC54" w14:textId="17B227A5" w:rsidR="00C37E0B" w:rsidRPr="00A2699E" w:rsidRDefault="00C37E0B" w:rsidP="00C37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FASLG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38991E4C" w14:textId="591F429B" w:rsidR="00C37E0B" w:rsidRPr="00A2699E" w:rsidRDefault="00C37E0B" w:rsidP="00C37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KRT18</w:t>
            </w:r>
          </w:p>
        </w:tc>
        <w:tc>
          <w:tcPr>
            <w:tcW w:w="1660" w:type="dxa"/>
            <w:tcBorders>
              <w:top w:val="nil"/>
              <w:bottom w:val="nil"/>
            </w:tcBorders>
          </w:tcPr>
          <w:p w14:paraId="652C2625" w14:textId="13B5CE43" w:rsidR="00C37E0B" w:rsidRPr="00A2699E" w:rsidRDefault="00C37E0B" w:rsidP="00C37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ROCK1</w:t>
            </w:r>
          </w:p>
        </w:tc>
      </w:tr>
      <w:tr w:rsidR="00C37E0B" w:rsidRPr="00A2699E" w14:paraId="7833E425" w14:textId="77777777" w:rsidTr="00EA59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  <w:tcBorders>
              <w:top w:val="nil"/>
              <w:bottom w:val="nil"/>
            </w:tcBorders>
          </w:tcPr>
          <w:p w14:paraId="0F5C2D3C" w14:textId="326F6E9F" w:rsidR="00C37E0B" w:rsidRPr="00A2699E" w:rsidRDefault="00C37E0B" w:rsidP="00C37E0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CAP31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5E400C25" w14:textId="35405356" w:rsidR="00C37E0B" w:rsidRPr="00A2699E" w:rsidRDefault="00C37E0B" w:rsidP="00C37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CDC25B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5A1ECDDE" w14:textId="41C58493" w:rsidR="00C37E0B" w:rsidRPr="00A2699E" w:rsidRDefault="00C37E0B" w:rsidP="00C37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FDXR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6ACCA319" w14:textId="1CDADFF2" w:rsidR="00C37E0B" w:rsidRPr="00A2699E" w:rsidRDefault="00C37E0B" w:rsidP="00C37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LEF1</w:t>
            </w:r>
          </w:p>
        </w:tc>
        <w:tc>
          <w:tcPr>
            <w:tcW w:w="1660" w:type="dxa"/>
            <w:tcBorders>
              <w:top w:val="nil"/>
              <w:bottom w:val="nil"/>
            </w:tcBorders>
          </w:tcPr>
          <w:p w14:paraId="4799F409" w14:textId="3911F66C" w:rsidR="00C37E0B" w:rsidRPr="00A2699E" w:rsidRDefault="00C37E0B" w:rsidP="00C37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SAT1</w:t>
            </w:r>
          </w:p>
        </w:tc>
      </w:tr>
      <w:tr w:rsidR="00C37E0B" w:rsidRPr="00A2699E" w14:paraId="32E31EF3" w14:textId="77777777" w:rsidTr="00EA59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  <w:tcBorders>
              <w:top w:val="nil"/>
              <w:bottom w:val="nil"/>
            </w:tcBorders>
          </w:tcPr>
          <w:p w14:paraId="79C44856" w14:textId="5931389B" w:rsidR="00C37E0B" w:rsidRPr="00A2699E" w:rsidRDefault="00C37E0B" w:rsidP="00C37E0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CL10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7A1816D5" w14:textId="006D9DBA" w:rsidR="00C37E0B" w:rsidRPr="00A2699E" w:rsidRDefault="00C37E0B" w:rsidP="00C37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CDK2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0930D282" w14:textId="18E9A397" w:rsidR="00C37E0B" w:rsidRPr="00A2699E" w:rsidRDefault="00C37E0B" w:rsidP="00C37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FEZ1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310872B6" w14:textId="621C8834" w:rsidR="00C37E0B" w:rsidRPr="00A2699E" w:rsidRDefault="00C37E0B" w:rsidP="00C37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LGALS3</w:t>
            </w:r>
          </w:p>
        </w:tc>
        <w:tc>
          <w:tcPr>
            <w:tcW w:w="1660" w:type="dxa"/>
            <w:tcBorders>
              <w:top w:val="nil"/>
              <w:bottom w:val="nil"/>
            </w:tcBorders>
          </w:tcPr>
          <w:p w14:paraId="2C256D69" w14:textId="60FD4650" w:rsidR="00C37E0B" w:rsidRPr="00A2699E" w:rsidRDefault="00C37E0B" w:rsidP="00C37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SATB1</w:t>
            </w:r>
          </w:p>
        </w:tc>
      </w:tr>
      <w:tr w:rsidR="00C37E0B" w:rsidRPr="00A2699E" w14:paraId="0FC2BDCE" w14:textId="77777777" w:rsidTr="00EA59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  <w:tcBorders>
              <w:top w:val="nil"/>
              <w:bottom w:val="nil"/>
            </w:tcBorders>
          </w:tcPr>
          <w:p w14:paraId="4E2726E5" w14:textId="7BEE53C3" w:rsidR="00C37E0B" w:rsidRPr="00A2699E" w:rsidRDefault="00C37E0B" w:rsidP="00C37E0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CL2L1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4F0BF821" w14:textId="62EDDD2C" w:rsidR="00C37E0B" w:rsidRPr="00A2699E" w:rsidRDefault="00C37E0B" w:rsidP="00C37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CDKN1A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193AFB22" w14:textId="6350DDF5" w:rsidR="00C37E0B" w:rsidRPr="00A2699E" w:rsidRDefault="00C37E0B" w:rsidP="00C37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GADD45A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06C10579" w14:textId="1416E4DE" w:rsidR="00C37E0B" w:rsidRPr="00A2699E" w:rsidRDefault="00C37E0B" w:rsidP="00C37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LMNA</w:t>
            </w:r>
          </w:p>
        </w:tc>
        <w:tc>
          <w:tcPr>
            <w:tcW w:w="1660" w:type="dxa"/>
            <w:tcBorders>
              <w:top w:val="nil"/>
              <w:bottom w:val="nil"/>
            </w:tcBorders>
          </w:tcPr>
          <w:p w14:paraId="35FB9653" w14:textId="024F1A5E" w:rsidR="00C37E0B" w:rsidRPr="00A2699E" w:rsidRDefault="00C37E0B" w:rsidP="00C37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SC5D</w:t>
            </w:r>
          </w:p>
        </w:tc>
      </w:tr>
      <w:tr w:rsidR="00C37E0B" w:rsidRPr="00A2699E" w14:paraId="6446DB0B" w14:textId="77777777" w:rsidTr="00EA59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  <w:tcBorders>
              <w:top w:val="nil"/>
              <w:bottom w:val="nil"/>
            </w:tcBorders>
          </w:tcPr>
          <w:p w14:paraId="3CF83E89" w14:textId="6A69ECF3" w:rsidR="00C37E0B" w:rsidRPr="00A2699E" w:rsidRDefault="00C37E0B" w:rsidP="00C37E0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CL2L10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1A83D82D" w14:textId="01008604" w:rsidR="00C37E0B" w:rsidRPr="00A2699E" w:rsidRDefault="00C37E0B" w:rsidP="00C37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CDKN1B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4F08F7FC" w14:textId="6AD5A6E0" w:rsidR="00C37E0B" w:rsidRPr="00A2699E" w:rsidRDefault="00C37E0B" w:rsidP="00C37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GADD45B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261E5CE2" w14:textId="14664A5F" w:rsidR="00C37E0B" w:rsidRPr="00A2699E" w:rsidRDefault="00C37E0B" w:rsidP="00C37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LUM</w:t>
            </w:r>
          </w:p>
        </w:tc>
        <w:tc>
          <w:tcPr>
            <w:tcW w:w="1660" w:type="dxa"/>
            <w:tcBorders>
              <w:top w:val="nil"/>
              <w:bottom w:val="nil"/>
            </w:tcBorders>
          </w:tcPr>
          <w:p w14:paraId="75DE17E0" w14:textId="07AD55B4" w:rsidR="00C37E0B" w:rsidRPr="00A2699E" w:rsidRDefault="00C37E0B" w:rsidP="00C37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SLC20A1</w:t>
            </w:r>
          </w:p>
        </w:tc>
      </w:tr>
      <w:tr w:rsidR="00C37E0B" w:rsidRPr="00A2699E" w14:paraId="374B0177" w14:textId="77777777" w:rsidTr="00EA59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  <w:tcBorders>
              <w:top w:val="nil"/>
              <w:bottom w:val="nil"/>
            </w:tcBorders>
          </w:tcPr>
          <w:p w14:paraId="0D4E19C7" w14:textId="24FBC7EB" w:rsidR="00C37E0B" w:rsidRPr="00A2699E" w:rsidRDefault="00C37E0B" w:rsidP="00C37E0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CL2L11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083FA689" w14:textId="0D9BDA09" w:rsidR="00C37E0B" w:rsidRPr="00A2699E" w:rsidRDefault="00C37E0B" w:rsidP="00C37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CFLAR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0CE494F0" w14:textId="5B068C57" w:rsidR="00C37E0B" w:rsidRPr="00A2699E" w:rsidRDefault="00C37E0B" w:rsidP="00C37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GCH1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38327362" w14:textId="335EDD76" w:rsidR="00C37E0B" w:rsidRPr="00A2699E" w:rsidRDefault="00C37E0B" w:rsidP="00C37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MADD</w:t>
            </w:r>
          </w:p>
        </w:tc>
        <w:tc>
          <w:tcPr>
            <w:tcW w:w="1660" w:type="dxa"/>
            <w:tcBorders>
              <w:top w:val="nil"/>
              <w:bottom w:val="nil"/>
            </w:tcBorders>
          </w:tcPr>
          <w:p w14:paraId="02815949" w14:textId="4593B3D9" w:rsidR="00C37E0B" w:rsidRPr="00A2699E" w:rsidRDefault="00C37E0B" w:rsidP="00C37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SMAD7</w:t>
            </w:r>
          </w:p>
        </w:tc>
      </w:tr>
      <w:tr w:rsidR="00C37E0B" w:rsidRPr="00A2699E" w14:paraId="53FAA0E2" w14:textId="77777777" w:rsidTr="00EA59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  <w:tcBorders>
              <w:top w:val="nil"/>
              <w:bottom w:val="nil"/>
            </w:tcBorders>
          </w:tcPr>
          <w:p w14:paraId="5383F1B2" w14:textId="7FBFF6E9" w:rsidR="00C37E0B" w:rsidRPr="00A2699E" w:rsidRDefault="00C37E0B" w:rsidP="00C37E0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CL2L2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07DC24BE" w14:textId="6B577BBD" w:rsidR="00C37E0B" w:rsidRPr="00A2699E" w:rsidRDefault="00C37E0B" w:rsidP="00C37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CLU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237A2FCB" w14:textId="0EA2D3F9" w:rsidR="00C37E0B" w:rsidRPr="00A2699E" w:rsidRDefault="00C37E0B" w:rsidP="00C37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GNA15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21883D04" w14:textId="3DA3EEFB" w:rsidR="00C37E0B" w:rsidRPr="00A2699E" w:rsidRDefault="00C37E0B" w:rsidP="00C37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MCL1</w:t>
            </w:r>
          </w:p>
        </w:tc>
        <w:tc>
          <w:tcPr>
            <w:tcW w:w="1660" w:type="dxa"/>
            <w:tcBorders>
              <w:top w:val="nil"/>
              <w:bottom w:val="nil"/>
            </w:tcBorders>
          </w:tcPr>
          <w:p w14:paraId="029973C3" w14:textId="6E4179D6" w:rsidR="00C37E0B" w:rsidRPr="00A2699E" w:rsidRDefault="00C37E0B" w:rsidP="00C37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SOD1</w:t>
            </w:r>
          </w:p>
        </w:tc>
      </w:tr>
      <w:tr w:rsidR="00C37E0B" w:rsidRPr="00A2699E" w14:paraId="7306FB70" w14:textId="77777777" w:rsidTr="00EA59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  <w:tcBorders>
              <w:top w:val="nil"/>
              <w:bottom w:val="nil"/>
            </w:tcBorders>
          </w:tcPr>
          <w:p w14:paraId="50FADBEA" w14:textId="282EC403" w:rsidR="00C37E0B" w:rsidRPr="00A2699E" w:rsidRDefault="00C37E0B" w:rsidP="00C37E0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GN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42D37A5F" w14:textId="3E5E172F" w:rsidR="00C37E0B" w:rsidRPr="00A2699E" w:rsidRDefault="00C37E0B" w:rsidP="00C37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CREBBP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460A6A99" w14:textId="0CFB9B81" w:rsidR="00C37E0B" w:rsidRPr="00A2699E" w:rsidRDefault="00C37E0B" w:rsidP="00C37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GPX1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18A8527D" w14:textId="76F7A22E" w:rsidR="00C37E0B" w:rsidRPr="00A2699E" w:rsidRDefault="00C37E0B" w:rsidP="00C37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MGMT</w:t>
            </w:r>
          </w:p>
        </w:tc>
        <w:tc>
          <w:tcPr>
            <w:tcW w:w="1660" w:type="dxa"/>
            <w:tcBorders>
              <w:top w:val="nil"/>
              <w:bottom w:val="nil"/>
            </w:tcBorders>
          </w:tcPr>
          <w:p w14:paraId="0C715643" w14:textId="58F02DCD" w:rsidR="00C37E0B" w:rsidRPr="00A2699E" w:rsidRDefault="00C37E0B" w:rsidP="00C37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SOD2</w:t>
            </w:r>
          </w:p>
        </w:tc>
      </w:tr>
      <w:tr w:rsidR="00C37E0B" w:rsidRPr="00A2699E" w14:paraId="1635D675" w14:textId="77777777" w:rsidTr="00EA59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  <w:tcBorders>
              <w:top w:val="nil"/>
              <w:bottom w:val="nil"/>
            </w:tcBorders>
          </w:tcPr>
          <w:p w14:paraId="6DE8F33E" w14:textId="35E48838" w:rsidR="00C37E0B" w:rsidRPr="00A2699E" w:rsidRDefault="00C37E0B" w:rsidP="00C37E0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ID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1CC87F98" w14:textId="7F41CCFA" w:rsidR="00C37E0B" w:rsidRPr="00A2699E" w:rsidRDefault="00C37E0B" w:rsidP="00C37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CTH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52D3BD9D" w14:textId="4E899A8B" w:rsidR="00C37E0B" w:rsidRPr="00A2699E" w:rsidRDefault="00C37E0B" w:rsidP="00C37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GPX3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201E103F" w14:textId="7ABD919E" w:rsidR="00C37E0B" w:rsidRPr="00A2699E" w:rsidRDefault="00C37E0B" w:rsidP="00C37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MMP2</w:t>
            </w:r>
          </w:p>
        </w:tc>
        <w:tc>
          <w:tcPr>
            <w:tcW w:w="1660" w:type="dxa"/>
            <w:tcBorders>
              <w:top w:val="nil"/>
              <w:bottom w:val="nil"/>
            </w:tcBorders>
          </w:tcPr>
          <w:p w14:paraId="3C61FD0E" w14:textId="2D1FAE4F" w:rsidR="00C37E0B" w:rsidRPr="00A2699E" w:rsidRDefault="00C37E0B" w:rsidP="00C37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SPTAN1</w:t>
            </w:r>
          </w:p>
        </w:tc>
      </w:tr>
      <w:tr w:rsidR="00C37E0B" w:rsidRPr="00A2699E" w14:paraId="1EFC471E" w14:textId="77777777" w:rsidTr="00EA59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  <w:tcBorders>
              <w:top w:val="nil"/>
              <w:bottom w:val="nil"/>
            </w:tcBorders>
          </w:tcPr>
          <w:p w14:paraId="2A710E36" w14:textId="15979BA2" w:rsidR="00C37E0B" w:rsidRPr="00A2699E" w:rsidRDefault="00C37E0B" w:rsidP="00C37E0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IK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4E3B00F0" w14:textId="294721E7" w:rsidR="00C37E0B" w:rsidRPr="00A2699E" w:rsidRDefault="00C37E0B" w:rsidP="00C37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CTNNB1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489FD06D" w14:textId="1FF6919C" w:rsidR="00C37E0B" w:rsidRPr="00A2699E" w:rsidRDefault="00C37E0B" w:rsidP="00C37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GPX4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360BCC40" w14:textId="6BB23022" w:rsidR="00C37E0B" w:rsidRPr="00A2699E" w:rsidRDefault="00C37E0B" w:rsidP="00C37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NEDD9</w:t>
            </w:r>
          </w:p>
        </w:tc>
        <w:tc>
          <w:tcPr>
            <w:tcW w:w="1660" w:type="dxa"/>
            <w:tcBorders>
              <w:top w:val="nil"/>
              <w:bottom w:val="nil"/>
            </w:tcBorders>
          </w:tcPr>
          <w:p w14:paraId="7DA7873E" w14:textId="3FE5756F" w:rsidR="00C37E0B" w:rsidRPr="00A2699E" w:rsidRDefault="00C37E0B" w:rsidP="00C37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SQSTM1</w:t>
            </w:r>
          </w:p>
        </w:tc>
      </w:tr>
      <w:tr w:rsidR="00C37E0B" w:rsidRPr="00A2699E" w14:paraId="38F2294B" w14:textId="77777777" w:rsidTr="00EA59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  <w:tcBorders>
              <w:top w:val="nil"/>
              <w:bottom w:val="nil"/>
            </w:tcBorders>
          </w:tcPr>
          <w:p w14:paraId="4F410B76" w14:textId="7E85C5DE" w:rsidR="00C37E0B" w:rsidRPr="00A2699E" w:rsidRDefault="00C37E0B" w:rsidP="00C37E0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IRC3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0D61853D" w14:textId="0D1AE3C5" w:rsidR="00C37E0B" w:rsidRPr="00A2699E" w:rsidRDefault="00C37E0B" w:rsidP="00C37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CYLD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714120B1" w14:textId="269914A3" w:rsidR="00C37E0B" w:rsidRPr="00A2699E" w:rsidRDefault="00C37E0B" w:rsidP="00C37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GSN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6A901498" w14:textId="0CB0A081" w:rsidR="00C37E0B" w:rsidRPr="00A2699E" w:rsidRDefault="00C37E0B" w:rsidP="00C37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NEFH</w:t>
            </w:r>
          </w:p>
        </w:tc>
        <w:tc>
          <w:tcPr>
            <w:tcW w:w="1660" w:type="dxa"/>
            <w:tcBorders>
              <w:top w:val="nil"/>
              <w:bottom w:val="nil"/>
            </w:tcBorders>
          </w:tcPr>
          <w:p w14:paraId="3472F372" w14:textId="349B1055" w:rsidR="00C37E0B" w:rsidRPr="00A2699E" w:rsidRDefault="00C37E0B" w:rsidP="00C37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TAP1</w:t>
            </w:r>
          </w:p>
        </w:tc>
      </w:tr>
      <w:tr w:rsidR="00C37E0B" w:rsidRPr="00A2699E" w14:paraId="564E49DF" w14:textId="77777777" w:rsidTr="00EA59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  <w:tcBorders>
              <w:top w:val="nil"/>
              <w:bottom w:val="nil"/>
            </w:tcBorders>
          </w:tcPr>
          <w:p w14:paraId="3D26E3A9" w14:textId="6F7B47B2" w:rsidR="00C37E0B" w:rsidRPr="00A2699E" w:rsidRDefault="00C37E0B" w:rsidP="00C37E0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MF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17F893D4" w14:textId="417CA5EA" w:rsidR="00C37E0B" w:rsidRPr="00A2699E" w:rsidRDefault="00C37E0B" w:rsidP="00C37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DAP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364BDFCB" w14:textId="3BA2E615" w:rsidR="00C37E0B" w:rsidRPr="00A2699E" w:rsidRDefault="00C37E0B" w:rsidP="00C37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GSR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17D535EE" w14:textId="772CDB92" w:rsidR="00C37E0B" w:rsidRPr="00A2699E" w:rsidRDefault="00C37E0B" w:rsidP="00C37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PAK1</w:t>
            </w:r>
          </w:p>
        </w:tc>
        <w:tc>
          <w:tcPr>
            <w:tcW w:w="1660" w:type="dxa"/>
            <w:tcBorders>
              <w:top w:val="nil"/>
              <w:bottom w:val="nil"/>
            </w:tcBorders>
          </w:tcPr>
          <w:p w14:paraId="6982B45D" w14:textId="788F4F48" w:rsidR="00C37E0B" w:rsidRPr="00A2699E" w:rsidRDefault="00C37E0B" w:rsidP="00C37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TGFB2</w:t>
            </w:r>
          </w:p>
        </w:tc>
      </w:tr>
      <w:tr w:rsidR="00C37E0B" w:rsidRPr="00A2699E" w14:paraId="1436771B" w14:textId="77777777" w:rsidTr="00EA59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  <w:tcBorders>
              <w:top w:val="nil"/>
              <w:bottom w:val="nil"/>
            </w:tcBorders>
          </w:tcPr>
          <w:p w14:paraId="1474D40B" w14:textId="5E94E592" w:rsidR="00C37E0B" w:rsidRPr="00A2699E" w:rsidRDefault="00C37E0B" w:rsidP="00C37E0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MP2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60F77047" w14:textId="23B808BD" w:rsidR="00C37E0B" w:rsidRPr="00A2699E" w:rsidRDefault="00C37E0B" w:rsidP="00C37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DAP3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0F9B3C2C" w14:textId="7DB14677" w:rsidR="00C37E0B" w:rsidRPr="00A2699E" w:rsidRDefault="00C37E0B" w:rsidP="00C37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GSTM1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5160186F" w14:textId="39200B7F" w:rsidR="00C37E0B" w:rsidRPr="00A2699E" w:rsidRDefault="00C37E0B" w:rsidP="00C37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PDCD4</w:t>
            </w:r>
          </w:p>
        </w:tc>
        <w:tc>
          <w:tcPr>
            <w:tcW w:w="1660" w:type="dxa"/>
            <w:tcBorders>
              <w:top w:val="nil"/>
              <w:bottom w:val="nil"/>
            </w:tcBorders>
          </w:tcPr>
          <w:p w14:paraId="6E9639DB" w14:textId="5D90D269" w:rsidR="00C37E0B" w:rsidRPr="00A2699E" w:rsidRDefault="00C37E0B" w:rsidP="00C37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TGFBR3</w:t>
            </w:r>
          </w:p>
        </w:tc>
      </w:tr>
      <w:tr w:rsidR="00C37E0B" w:rsidRPr="00A2699E" w14:paraId="6ECF46D1" w14:textId="77777777" w:rsidTr="00EA59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  <w:tcBorders>
              <w:top w:val="nil"/>
              <w:bottom w:val="nil"/>
            </w:tcBorders>
          </w:tcPr>
          <w:p w14:paraId="0883F3B2" w14:textId="28F68D32" w:rsidR="00C37E0B" w:rsidRPr="00A2699E" w:rsidRDefault="00C37E0B" w:rsidP="00C37E0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NIP3L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49289F92" w14:textId="752339C4" w:rsidR="00C37E0B" w:rsidRPr="00A2699E" w:rsidRDefault="00C37E0B" w:rsidP="00C37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DCN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367E8ED0" w14:textId="524B9C66" w:rsidR="00C37E0B" w:rsidRPr="00A2699E" w:rsidRDefault="00C37E0B" w:rsidP="00C37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GUCY2D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3039952F" w14:textId="65BA27EB" w:rsidR="00C37E0B" w:rsidRPr="00A2699E" w:rsidRDefault="00C37E0B" w:rsidP="00C37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PDGFRB</w:t>
            </w:r>
          </w:p>
        </w:tc>
        <w:tc>
          <w:tcPr>
            <w:tcW w:w="1660" w:type="dxa"/>
            <w:tcBorders>
              <w:top w:val="nil"/>
              <w:bottom w:val="nil"/>
            </w:tcBorders>
          </w:tcPr>
          <w:p w14:paraId="2C1CFAD3" w14:textId="467989CA" w:rsidR="00C37E0B" w:rsidRPr="00A2699E" w:rsidRDefault="00C37E0B" w:rsidP="00C37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TIMP1</w:t>
            </w:r>
          </w:p>
        </w:tc>
      </w:tr>
      <w:tr w:rsidR="00C37E0B" w:rsidRPr="00A2699E" w14:paraId="7DB5BE59" w14:textId="77777777" w:rsidTr="00EA59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  <w:tcBorders>
              <w:top w:val="nil"/>
              <w:bottom w:val="nil"/>
            </w:tcBorders>
          </w:tcPr>
          <w:p w14:paraId="20DCBBC9" w14:textId="58F8077E" w:rsidR="00C37E0B" w:rsidRPr="00A2699E" w:rsidRDefault="00C37E0B" w:rsidP="00C37E0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RCA1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4F1CCB3C" w14:textId="43ED5063" w:rsidR="00C37E0B" w:rsidRPr="00A2699E" w:rsidRDefault="00C37E0B" w:rsidP="00C37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DDIT3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1EADA600" w14:textId="783BB37C" w:rsidR="00C37E0B" w:rsidRPr="00A2699E" w:rsidRDefault="00C37E0B" w:rsidP="00C37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H1-0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06C60261" w14:textId="058BCF37" w:rsidR="00C37E0B" w:rsidRPr="00A2699E" w:rsidRDefault="00C37E0B" w:rsidP="00C37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PEA15</w:t>
            </w:r>
          </w:p>
        </w:tc>
        <w:tc>
          <w:tcPr>
            <w:tcW w:w="1660" w:type="dxa"/>
            <w:tcBorders>
              <w:top w:val="nil"/>
              <w:bottom w:val="nil"/>
            </w:tcBorders>
          </w:tcPr>
          <w:p w14:paraId="7555F570" w14:textId="295AF451" w:rsidR="00C37E0B" w:rsidRPr="00A2699E" w:rsidRDefault="00C37E0B" w:rsidP="00C37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TIMP2</w:t>
            </w:r>
          </w:p>
        </w:tc>
      </w:tr>
      <w:tr w:rsidR="00C37E0B" w:rsidRPr="00A2699E" w14:paraId="7E9C81FF" w14:textId="77777777" w:rsidTr="00EA59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  <w:tcBorders>
              <w:top w:val="nil"/>
              <w:bottom w:val="nil"/>
            </w:tcBorders>
          </w:tcPr>
          <w:p w14:paraId="4054557E" w14:textId="5C80E4C4" w:rsidR="00C37E0B" w:rsidRPr="00A2699E" w:rsidRDefault="00C37E0B" w:rsidP="00C37E0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TG2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7E6091AB" w14:textId="4B781DE9" w:rsidR="00C37E0B" w:rsidRPr="00A2699E" w:rsidRDefault="00C37E0B" w:rsidP="00C37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DFFA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59C15796" w14:textId="2C60B8D3" w:rsidR="00C37E0B" w:rsidRPr="00A2699E" w:rsidRDefault="00C37E0B" w:rsidP="00C37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HGF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694A091B" w14:textId="10BF5230" w:rsidR="00C37E0B" w:rsidRPr="00A2699E" w:rsidRDefault="00C37E0B" w:rsidP="00C37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PLAT</w:t>
            </w:r>
          </w:p>
        </w:tc>
        <w:tc>
          <w:tcPr>
            <w:tcW w:w="1660" w:type="dxa"/>
            <w:tcBorders>
              <w:top w:val="nil"/>
              <w:bottom w:val="nil"/>
            </w:tcBorders>
          </w:tcPr>
          <w:p w14:paraId="584C3510" w14:textId="516C34B7" w:rsidR="00C37E0B" w:rsidRPr="00A2699E" w:rsidRDefault="00C37E0B" w:rsidP="00C37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TIMP3</w:t>
            </w:r>
          </w:p>
        </w:tc>
      </w:tr>
      <w:tr w:rsidR="00C37E0B" w:rsidRPr="00A2699E" w14:paraId="43DBCB56" w14:textId="77777777" w:rsidTr="00EA59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  <w:tcBorders>
              <w:top w:val="nil"/>
              <w:bottom w:val="nil"/>
            </w:tcBorders>
          </w:tcPr>
          <w:p w14:paraId="55341603" w14:textId="258CF7B6" w:rsidR="00C37E0B" w:rsidRPr="00A2699E" w:rsidRDefault="00C37E0B" w:rsidP="00C37E0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TG3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4A3D4D07" w14:textId="2491537E" w:rsidR="00C37E0B" w:rsidRPr="00A2699E" w:rsidRDefault="00C37E0B" w:rsidP="00C37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DIABLO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2CC0DA83" w14:textId="18CF06C1" w:rsidR="00C37E0B" w:rsidRPr="00A2699E" w:rsidRDefault="00C37E0B" w:rsidP="00C37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HMGB2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7D8BACAD" w14:textId="7AD7A399" w:rsidR="00C37E0B" w:rsidRPr="00A2699E" w:rsidRDefault="00C37E0B" w:rsidP="00C37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PLCB2</w:t>
            </w:r>
          </w:p>
        </w:tc>
        <w:tc>
          <w:tcPr>
            <w:tcW w:w="1660" w:type="dxa"/>
            <w:tcBorders>
              <w:top w:val="nil"/>
              <w:bottom w:val="nil"/>
            </w:tcBorders>
          </w:tcPr>
          <w:p w14:paraId="726C67EC" w14:textId="0DD0D07A" w:rsidR="00C37E0B" w:rsidRPr="00A2699E" w:rsidRDefault="00C37E0B" w:rsidP="00C37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TNF</w:t>
            </w:r>
          </w:p>
        </w:tc>
      </w:tr>
      <w:tr w:rsidR="00C37E0B" w:rsidRPr="00A2699E" w14:paraId="2F3AEF89" w14:textId="77777777" w:rsidTr="00EA59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  <w:tcBorders>
              <w:top w:val="nil"/>
              <w:bottom w:val="nil"/>
            </w:tcBorders>
          </w:tcPr>
          <w:p w14:paraId="62146CCB" w14:textId="40208BF3" w:rsidR="00C37E0B" w:rsidRPr="00A2699E" w:rsidRDefault="00C37E0B" w:rsidP="00C37E0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ASP1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449E9DAF" w14:textId="13707087" w:rsidR="00C37E0B" w:rsidRPr="00A2699E" w:rsidRDefault="00C37E0B" w:rsidP="00C37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DNAJA1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141418AB" w14:textId="74A4B6B4" w:rsidR="00C37E0B" w:rsidRPr="00A2699E" w:rsidRDefault="00C37E0B" w:rsidP="00C37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HMOX1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620326A5" w14:textId="0D0C873A" w:rsidR="00C37E0B" w:rsidRPr="00A2699E" w:rsidRDefault="00C37E0B" w:rsidP="00C37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PLPPR4</w:t>
            </w:r>
          </w:p>
        </w:tc>
        <w:tc>
          <w:tcPr>
            <w:tcW w:w="1660" w:type="dxa"/>
            <w:tcBorders>
              <w:top w:val="nil"/>
              <w:bottom w:val="nil"/>
            </w:tcBorders>
          </w:tcPr>
          <w:p w14:paraId="2DEE6F92" w14:textId="3FED1165" w:rsidR="00C37E0B" w:rsidRPr="00A2699E" w:rsidRDefault="00C37E0B" w:rsidP="00C37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TNFRSF12A</w:t>
            </w:r>
          </w:p>
        </w:tc>
      </w:tr>
      <w:tr w:rsidR="00C37E0B" w:rsidRPr="00A2699E" w14:paraId="4C603119" w14:textId="77777777" w:rsidTr="00EA59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  <w:tcBorders>
              <w:top w:val="nil"/>
              <w:bottom w:val="nil"/>
            </w:tcBorders>
          </w:tcPr>
          <w:p w14:paraId="030416CB" w14:textId="60BF8D21" w:rsidR="00C37E0B" w:rsidRPr="00A2699E" w:rsidRDefault="00C37E0B" w:rsidP="00C37E0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ASP2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4EEB09D1" w14:textId="31518FBF" w:rsidR="00C37E0B" w:rsidRPr="00A2699E" w:rsidRDefault="00C37E0B" w:rsidP="00C37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DNAJC3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29E466E1" w14:textId="5F8CA858" w:rsidR="00C37E0B" w:rsidRPr="00A2699E" w:rsidRDefault="00C37E0B" w:rsidP="00C37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HSPB1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3A4B88F3" w14:textId="545A5563" w:rsidR="00C37E0B" w:rsidRPr="00A2699E" w:rsidRDefault="00C37E0B" w:rsidP="00C37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PMAIP1</w:t>
            </w:r>
          </w:p>
        </w:tc>
        <w:tc>
          <w:tcPr>
            <w:tcW w:w="1660" w:type="dxa"/>
            <w:tcBorders>
              <w:top w:val="nil"/>
              <w:bottom w:val="nil"/>
            </w:tcBorders>
          </w:tcPr>
          <w:p w14:paraId="7ED1A97E" w14:textId="021DEFAD" w:rsidR="00C37E0B" w:rsidRPr="00A2699E" w:rsidRDefault="00C37E0B" w:rsidP="00C37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TNFSF10</w:t>
            </w:r>
          </w:p>
        </w:tc>
      </w:tr>
      <w:tr w:rsidR="00C37E0B" w:rsidRPr="00A2699E" w14:paraId="45CB764D" w14:textId="77777777" w:rsidTr="00EA59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  <w:tcBorders>
              <w:top w:val="nil"/>
              <w:bottom w:val="nil"/>
            </w:tcBorders>
          </w:tcPr>
          <w:p w14:paraId="21485C55" w14:textId="2CC20278" w:rsidR="00C37E0B" w:rsidRPr="00A2699E" w:rsidRDefault="00C37E0B" w:rsidP="00C37E0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ASP3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700AF0F5" w14:textId="3EEA1F13" w:rsidR="00C37E0B" w:rsidRPr="00A2699E" w:rsidRDefault="00C37E0B" w:rsidP="00C37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DNM1L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6ECADD2A" w14:textId="07B0F564" w:rsidR="00C37E0B" w:rsidRPr="00A2699E" w:rsidRDefault="00C37E0B" w:rsidP="00C37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IER3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77937F54" w14:textId="67B3D711" w:rsidR="00C37E0B" w:rsidRPr="00A2699E" w:rsidRDefault="00C37E0B" w:rsidP="00C37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PPP2R5B</w:t>
            </w:r>
          </w:p>
        </w:tc>
        <w:tc>
          <w:tcPr>
            <w:tcW w:w="1660" w:type="dxa"/>
            <w:tcBorders>
              <w:top w:val="nil"/>
              <w:bottom w:val="nil"/>
            </w:tcBorders>
          </w:tcPr>
          <w:p w14:paraId="7088A915" w14:textId="47DDA870" w:rsidR="00C37E0B" w:rsidRPr="00A2699E" w:rsidRDefault="00C37E0B" w:rsidP="00C37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TOP2A</w:t>
            </w:r>
          </w:p>
        </w:tc>
      </w:tr>
      <w:tr w:rsidR="00C37E0B" w:rsidRPr="00A2699E" w14:paraId="465A3FA2" w14:textId="77777777" w:rsidTr="00EA59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  <w:tcBorders>
              <w:top w:val="nil"/>
              <w:bottom w:val="nil"/>
            </w:tcBorders>
          </w:tcPr>
          <w:p w14:paraId="29864290" w14:textId="645262CD" w:rsidR="00C37E0B" w:rsidRPr="00A2699E" w:rsidRDefault="00C37E0B" w:rsidP="00C37E0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ASP4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1EB458F2" w14:textId="2318560B" w:rsidR="00C37E0B" w:rsidRPr="00A2699E" w:rsidRDefault="00C37E0B" w:rsidP="00C37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DPYD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07C4EC19" w14:textId="09C6635B" w:rsidR="00C37E0B" w:rsidRPr="00A2699E" w:rsidRDefault="00C37E0B" w:rsidP="00C37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IFITM3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28A226B1" w14:textId="548FDE6D" w:rsidR="00C37E0B" w:rsidRPr="00A2699E" w:rsidRDefault="00C37E0B" w:rsidP="00C37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PPP3R1</w:t>
            </w:r>
          </w:p>
        </w:tc>
        <w:tc>
          <w:tcPr>
            <w:tcW w:w="1660" w:type="dxa"/>
            <w:tcBorders>
              <w:top w:val="nil"/>
              <w:bottom w:val="nil"/>
            </w:tcBorders>
          </w:tcPr>
          <w:p w14:paraId="6FB32333" w14:textId="4688BD20" w:rsidR="00C37E0B" w:rsidRPr="00A2699E" w:rsidRDefault="00C37E0B" w:rsidP="00C37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TSPO</w:t>
            </w:r>
          </w:p>
        </w:tc>
      </w:tr>
      <w:tr w:rsidR="00C37E0B" w:rsidRPr="00A2699E" w14:paraId="55EF7396" w14:textId="77777777" w:rsidTr="00EA59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  <w:tcBorders>
              <w:top w:val="nil"/>
              <w:bottom w:val="nil"/>
            </w:tcBorders>
          </w:tcPr>
          <w:p w14:paraId="0F47F71B" w14:textId="271D652D" w:rsidR="00C37E0B" w:rsidRPr="00A2699E" w:rsidRDefault="00C37E0B" w:rsidP="00C37E0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ASP6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56DF84B3" w14:textId="437D6817" w:rsidR="00C37E0B" w:rsidRPr="00A2699E" w:rsidRDefault="00C37E0B" w:rsidP="00C37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EBP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57F2A237" w14:textId="5F56BB29" w:rsidR="00C37E0B" w:rsidRPr="00A2699E" w:rsidRDefault="00C37E0B" w:rsidP="00C37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IFNB1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1245F3FF" w14:textId="072B3FC3" w:rsidR="00C37E0B" w:rsidRPr="00A2699E" w:rsidRDefault="00C37E0B" w:rsidP="00C37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PPT1</w:t>
            </w:r>
          </w:p>
        </w:tc>
        <w:tc>
          <w:tcPr>
            <w:tcW w:w="1660" w:type="dxa"/>
            <w:tcBorders>
              <w:top w:val="nil"/>
              <w:bottom w:val="nil"/>
            </w:tcBorders>
          </w:tcPr>
          <w:p w14:paraId="20AE3336" w14:textId="6918A3D0" w:rsidR="00C37E0B" w:rsidRPr="00A2699E" w:rsidRDefault="00C37E0B" w:rsidP="00C37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TXNIP</w:t>
            </w:r>
          </w:p>
        </w:tc>
      </w:tr>
      <w:tr w:rsidR="00C37E0B" w:rsidRPr="00A2699E" w14:paraId="329911A2" w14:textId="77777777" w:rsidTr="00EA59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  <w:tcBorders>
              <w:top w:val="nil"/>
              <w:bottom w:val="nil"/>
            </w:tcBorders>
          </w:tcPr>
          <w:p w14:paraId="5E321A95" w14:textId="1AC711E2" w:rsidR="00C37E0B" w:rsidRPr="00A2699E" w:rsidRDefault="00C37E0B" w:rsidP="00C37E0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ASP7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43329ED8" w14:textId="06641564" w:rsidR="00C37E0B" w:rsidRPr="00A2699E" w:rsidRDefault="00C37E0B" w:rsidP="00C37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EGR3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0804A0B6" w14:textId="2EAB2BC6" w:rsidR="00C37E0B" w:rsidRPr="00A2699E" w:rsidRDefault="00C37E0B" w:rsidP="00C37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IFNGR1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34960A3C" w14:textId="3FC23FE5" w:rsidR="00C37E0B" w:rsidRPr="00A2699E" w:rsidRDefault="00C37E0B" w:rsidP="00C37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PRF1</w:t>
            </w:r>
          </w:p>
        </w:tc>
        <w:tc>
          <w:tcPr>
            <w:tcW w:w="1660" w:type="dxa"/>
            <w:tcBorders>
              <w:top w:val="nil"/>
              <w:bottom w:val="nil"/>
            </w:tcBorders>
          </w:tcPr>
          <w:p w14:paraId="7B136866" w14:textId="55618343" w:rsidR="00C37E0B" w:rsidRPr="00A2699E" w:rsidRDefault="00C37E0B" w:rsidP="00C37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VDAC2</w:t>
            </w:r>
          </w:p>
        </w:tc>
      </w:tr>
      <w:tr w:rsidR="00C37E0B" w:rsidRPr="00A2699E" w14:paraId="717D1876" w14:textId="77777777" w:rsidTr="00EA59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  <w:tcBorders>
              <w:top w:val="nil"/>
              <w:bottom w:val="nil"/>
            </w:tcBorders>
          </w:tcPr>
          <w:p w14:paraId="35464201" w14:textId="155DF80C" w:rsidR="00C37E0B" w:rsidRPr="00A2699E" w:rsidRDefault="00C37E0B" w:rsidP="00C37E0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ASP8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635EE525" w14:textId="24E1EE25" w:rsidR="00C37E0B" w:rsidRPr="00A2699E" w:rsidRDefault="00C37E0B" w:rsidP="00C37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EMP1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4A89B2E7" w14:textId="621F63FF" w:rsidR="00C37E0B" w:rsidRPr="00A2699E" w:rsidRDefault="00C37E0B" w:rsidP="00C37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IGF2R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1FA1286E" w14:textId="732EEADF" w:rsidR="00C37E0B" w:rsidRPr="00A2699E" w:rsidRDefault="00C37E0B" w:rsidP="00C37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PSEN1</w:t>
            </w:r>
          </w:p>
        </w:tc>
        <w:tc>
          <w:tcPr>
            <w:tcW w:w="1660" w:type="dxa"/>
            <w:tcBorders>
              <w:top w:val="nil"/>
              <w:bottom w:val="nil"/>
            </w:tcBorders>
          </w:tcPr>
          <w:p w14:paraId="0498B5A4" w14:textId="1B8670C4" w:rsidR="00C37E0B" w:rsidRPr="00A2699E" w:rsidRDefault="00C37E0B" w:rsidP="00C37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WEE1</w:t>
            </w:r>
          </w:p>
        </w:tc>
      </w:tr>
      <w:tr w:rsidR="00C37E0B" w:rsidRPr="00A2699E" w14:paraId="003B6AD0" w14:textId="77777777" w:rsidTr="00EA59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  <w:tcBorders>
              <w:top w:val="nil"/>
              <w:bottom w:val="nil"/>
            </w:tcBorders>
          </w:tcPr>
          <w:p w14:paraId="356FD02F" w14:textId="77777777" w:rsidR="00C37E0B" w:rsidRPr="00C37E0B" w:rsidRDefault="00C37E0B" w:rsidP="00C37E0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ASP9</w:t>
            </w:r>
          </w:p>
          <w:p w14:paraId="6720566F" w14:textId="0147928B" w:rsidR="00C37E0B" w:rsidRPr="00A2699E" w:rsidRDefault="00C37E0B" w:rsidP="00C37E0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AV1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5EA0CBFF" w14:textId="0A79D118" w:rsidR="00C37E0B" w:rsidRPr="00A2699E" w:rsidRDefault="00C37E0B" w:rsidP="00C37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ENO2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59BED026" w14:textId="24A5268C" w:rsidR="00C37E0B" w:rsidRPr="00A2699E" w:rsidRDefault="00C37E0B" w:rsidP="00C37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IGFBP6</w:t>
            </w:r>
          </w:p>
        </w:tc>
        <w:tc>
          <w:tcPr>
            <w:tcW w:w="1659" w:type="dxa"/>
            <w:tcBorders>
              <w:top w:val="nil"/>
              <w:bottom w:val="nil"/>
            </w:tcBorders>
          </w:tcPr>
          <w:p w14:paraId="08442BD5" w14:textId="04AE4849" w:rsidR="00C37E0B" w:rsidRPr="00A2699E" w:rsidRDefault="00C37E0B" w:rsidP="00C37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PSEN2</w:t>
            </w:r>
          </w:p>
        </w:tc>
        <w:tc>
          <w:tcPr>
            <w:tcW w:w="1660" w:type="dxa"/>
            <w:tcBorders>
              <w:top w:val="nil"/>
              <w:bottom w:val="nil"/>
            </w:tcBorders>
          </w:tcPr>
          <w:p w14:paraId="3A523EAE" w14:textId="27E301A8" w:rsidR="00C37E0B" w:rsidRPr="00A2699E" w:rsidRDefault="00C37E0B" w:rsidP="00C37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37E0B">
              <w:rPr>
                <w:rFonts w:ascii="Times New Roman" w:hAnsi="Times New Roman" w:cs="Times New Roman"/>
                <w:sz w:val="24"/>
                <w:szCs w:val="24"/>
              </w:rPr>
              <w:t>XIAP</w:t>
            </w:r>
          </w:p>
        </w:tc>
      </w:tr>
      <w:tr w:rsidR="00A2699E" w:rsidRPr="00A2699E" w14:paraId="349AA5D5" w14:textId="77777777" w:rsidTr="00A269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96" w:type="dxa"/>
            <w:gridSpan w:val="5"/>
            <w:tcBorders>
              <w:top w:val="single" w:sz="4" w:space="0" w:color="auto"/>
            </w:tcBorders>
          </w:tcPr>
          <w:p w14:paraId="6E28F70D" w14:textId="28E8E22A" w:rsidR="00A2699E" w:rsidRPr="00A2699E" w:rsidRDefault="00A2699E" w:rsidP="00EA59AA">
            <w:pPr>
              <w:rPr>
                <w:rFonts w:ascii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A2699E">
              <w:rPr>
                <w:rFonts w:ascii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  <w:t>GSEA, gene set enrichment analysis.</w:t>
            </w:r>
          </w:p>
        </w:tc>
      </w:tr>
    </w:tbl>
    <w:p w14:paraId="0815E432" w14:textId="77777777" w:rsidR="007B7F3D" w:rsidRDefault="007B7F3D"/>
    <w:sectPr w:rsidR="007B7F3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BCDB95" w14:textId="77777777" w:rsidR="0097014F" w:rsidRDefault="0097014F" w:rsidP="00EA6541">
      <w:r>
        <w:separator/>
      </w:r>
    </w:p>
  </w:endnote>
  <w:endnote w:type="continuationSeparator" w:id="0">
    <w:p w14:paraId="2FF14CFF" w14:textId="77777777" w:rsidR="0097014F" w:rsidRDefault="0097014F" w:rsidP="00EA65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F20497" w14:textId="77777777" w:rsidR="0097014F" w:rsidRDefault="0097014F" w:rsidP="00EA6541">
      <w:r>
        <w:separator/>
      </w:r>
    </w:p>
  </w:footnote>
  <w:footnote w:type="continuationSeparator" w:id="0">
    <w:p w14:paraId="058418BF" w14:textId="77777777" w:rsidR="0097014F" w:rsidRDefault="0097014F" w:rsidP="00EA654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wMDM0MjAzsTS2NDRQ0lEKTi0uzszPAykwqwUASrAq/CwAAAA="/>
  </w:docVars>
  <w:rsids>
    <w:rsidRoot w:val="00475E75"/>
    <w:rsid w:val="00114F3D"/>
    <w:rsid w:val="001B167E"/>
    <w:rsid w:val="00337F4C"/>
    <w:rsid w:val="004449D2"/>
    <w:rsid w:val="00475E75"/>
    <w:rsid w:val="00527C24"/>
    <w:rsid w:val="005552D4"/>
    <w:rsid w:val="007B7F3D"/>
    <w:rsid w:val="007C58C0"/>
    <w:rsid w:val="0097014F"/>
    <w:rsid w:val="00A2699E"/>
    <w:rsid w:val="00C37E0B"/>
    <w:rsid w:val="00D55F26"/>
    <w:rsid w:val="00DD0601"/>
    <w:rsid w:val="00DD49E1"/>
    <w:rsid w:val="00EA65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4B6427"/>
  <w15:chartTrackingRefBased/>
  <w15:docId w15:val="{0C89B22D-D6C9-4E9F-B660-73BABC3A6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A654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A654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A654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A6541"/>
    <w:rPr>
      <w:sz w:val="18"/>
      <w:szCs w:val="18"/>
    </w:rPr>
  </w:style>
  <w:style w:type="table" w:styleId="a7">
    <w:name w:val="Table Grid"/>
    <w:basedOn w:val="a1"/>
    <w:uiPriority w:val="39"/>
    <w:rsid w:val="00EA65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2">
    <w:name w:val="Plain Table 2"/>
    <w:basedOn w:val="a1"/>
    <w:uiPriority w:val="42"/>
    <w:rsid w:val="00EA6541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4">
    <w:name w:val="Plain Table 4"/>
    <w:basedOn w:val="a1"/>
    <w:uiPriority w:val="44"/>
    <w:rsid w:val="005552D4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a8">
    <w:name w:val="Balloon Text"/>
    <w:basedOn w:val="a"/>
    <w:link w:val="a9"/>
    <w:uiPriority w:val="99"/>
    <w:semiHidden/>
    <w:unhideWhenUsed/>
    <w:rsid w:val="007B7F3D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7B7F3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60</Words>
  <Characters>914</Characters>
  <Application>Microsoft Office Word</Application>
  <DocSecurity>0</DocSecurity>
  <Lines>7</Lines>
  <Paragraphs>2</Paragraphs>
  <ScaleCrop>false</ScaleCrop>
  <Company/>
  <LinksUpToDate>false</LinksUpToDate>
  <CharactersWithSpaces>1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ong chen</dc:creator>
  <cp:keywords/>
  <dc:description/>
  <cp:lastModifiedBy>王 贵福</cp:lastModifiedBy>
  <cp:revision>8</cp:revision>
  <dcterms:created xsi:type="dcterms:W3CDTF">2020-07-01T14:08:00Z</dcterms:created>
  <dcterms:modified xsi:type="dcterms:W3CDTF">2020-12-04T13:56:00Z</dcterms:modified>
</cp:coreProperties>
</file>